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nvestment-calculator-using-angular"/>
    <w:p>
      <w:pPr>
        <w:pStyle w:val="Heading2"/>
      </w:pPr>
      <w:r>
        <w:t xml:space="preserve">Investment Calculator Using Angular</w:t>
      </w:r>
    </w:p>
    <w:bookmarkStart w:id="27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is project is an Investment Calculator built using Angular. It consists of three primary components: Header, User Input, and Investment Results. The calculator allows users to input their investment details and calculates the growth of the investment over time.</w:t>
      </w:r>
    </w:p>
    <w:bookmarkStart w:id="20" w:name="Xed720af48d18e716d9bc59772eef0ca264f2dab"/>
    <w:p>
      <w:pPr>
        <w:pStyle w:val="Heading4"/>
      </w:pPr>
      <w:r>
        <w:t xml:space="preserve">1. Angular Components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Components are the fundamental building blocks of Angular applications. They encapsulate the template, style, and logic for a portion of the user interface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 Decorator</w:t>
      </w:r>
      <w:r>
        <w:t xml:space="preserve">: Defines metadata for the component using</w:t>
      </w:r>
      <w:r>
        <w:t xml:space="preserve"> </w:t>
      </w:r>
      <w:r>
        <w:rPr>
          <w:rStyle w:val="VerbatimChar"/>
        </w:rPr>
        <w:t xml:space="preserve">@Component</w:t>
      </w:r>
      <w:r>
        <w:t xml:space="preserve">. This includes the selector, template URL, and style URL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hea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header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header.component.c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derComponent {}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late</w:t>
      </w:r>
      <w:r>
        <w:t xml:space="preserve">: HTML structure that defines what the view for the component looks lik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e</w:t>
      </w:r>
      <w:r>
        <w:t xml:space="preserve">: CSS or SCSS files that define the appearance of the component.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capsulation</w:t>
      </w:r>
      <w:r>
        <w:t xml:space="preserve">: Angular's encapsulation ensures that styles defined in a component do not affect other compon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fecycle Hooks</w:t>
      </w:r>
      <w:r>
        <w:t xml:space="preserve">: Components have lifecycle hooks (e.g.,</w:t>
      </w:r>
      <w:r>
        <w:t xml:space="preserve"> </w:t>
      </w:r>
      <w:r>
        <w:rPr>
          <w:rStyle w:val="VerbatimChar"/>
        </w:rPr>
        <w:t xml:space="preserve">ngOn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ngOnDestroy</w:t>
      </w:r>
      <w:r>
        <w:t xml:space="preserve">) that allow you to tap into different phases of a component's existence.</w:t>
      </w:r>
    </w:p>
    <w:bookmarkEnd w:id="20"/>
    <w:bookmarkStart w:id="21" w:name="X919152dfc4b1369cc5cba912cef4d682d09f94d"/>
    <w:p>
      <w:pPr>
        <w:pStyle w:val="Heading4"/>
      </w:pPr>
      <w:r>
        <w:t xml:space="preserve">2. Dependency Injection (DI)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DI is a design pattern used to implement IoC (Inversion of Control). It allows services and other dependencies to be injected into components or other services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jectable Decorator</w:t>
      </w:r>
      <w:r>
        <w:t xml:space="preserve">: Marks a class as available to be injected using the dependency injection system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nject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 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estmentService {}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structor Injection</w:t>
      </w:r>
      <w:r>
        <w:t xml:space="preserve">: Dependencies are injected via the component's or service's constructor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vestmen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stmentService) {}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ngleton Services</w:t>
      </w:r>
      <w:r>
        <w:t xml:space="preserve">: By default, services provided in the root are singletons, meaning only one instance of the service exists in the appl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viders</w:t>
      </w:r>
      <w:r>
        <w:t xml:space="preserve">: You can specify providers in the component or module to limit the scope of the service.</w:t>
      </w:r>
    </w:p>
    <w:bookmarkEnd w:id="21"/>
    <w:bookmarkStart w:id="22" w:name="Xfe8288713ba51e1411486dd51b528709a8acd12"/>
    <w:p>
      <w:pPr>
        <w:pStyle w:val="Heading4"/>
      </w:pPr>
      <w:r>
        <w:t xml:space="preserve">3. Two-way Data Binding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Two-way binding allows synchronization of data between the component class and the template. Changes in the template update the component, and changes in the component update the template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gModel Directive</w:t>
      </w:r>
      <w:r>
        <w:t xml:space="preserve">: Facilitates two-way data binding in template-driven forms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eredInitialInvestm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sModule</w:t>
      </w:r>
      <w:r>
        <w:t xml:space="preserve">: Must be imported to use</w:t>
      </w:r>
      <w:r>
        <w:t xml:space="preserve"> </w:t>
      </w:r>
      <w:r>
        <w:rPr>
          <w:rStyle w:val="VerbatimChar"/>
        </w:rPr>
        <w:t xml:space="preserve">ngModel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bookmarkEnd w:id="22"/>
    <w:bookmarkStart w:id="23" w:name="X43eeee4559e7c2264bc487a1346143258ed746b"/>
    <w:p>
      <w:pPr>
        <w:pStyle w:val="Heading4"/>
      </w:pPr>
      <w:r>
        <w:t xml:space="preserve">4. Angular Directives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Directives are special markers in the DOM that extend HTML's capabilities. They can be structural (e.g.,</w:t>
      </w:r>
      <w:r>
        <w:t xml:space="preserve"> </w:t>
      </w:r>
      <w:r>
        <w:rPr>
          <w:rStyle w:val="VerbatimChar"/>
        </w:rPr>
        <w:t xml:space="preserve">*ngIf</w:t>
      </w:r>
      <w:r>
        <w:t xml:space="preserve">,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) or attribute directives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ructural Directives</w:t>
      </w:r>
      <w:r>
        <w:t xml:space="preserve">: Change the structure of the DOM by adding or removing elements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*ng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ult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ntent goes here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*ng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t result of result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result.year }}</w:t>
      </w:r>
      <w:r>
        <w:rPr>
          <w:rStyle w:val="KeywordTok"/>
        </w:rPr>
        <w:t xml:space="preserve">&lt;/tr&gt;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yntax</w:t>
      </w:r>
      <w:r>
        <w:t xml:space="preserve">: Structural directives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before the directive na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 Vari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 </w:t>
      </w:r>
      <w:r>
        <w:t xml:space="preserve">can use local variables like</w:t>
      </w:r>
      <w:r>
        <w:t xml:space="preserve"> </w:t>
      </w:r>
      <w:r>
        <w:rPr>
          <w:rStyle w:val="VerbatimChar"/>
        </w:rPr>
        <w:t xml:space="preserve">let result of results</w:t>
      </w:r>
      <w:r>
        <w:t xml:space="preserve">.</w:t>
      </w:r>
    </w:p>
    <w:bookmarkEnd w:id="23"/>
    <w:bookmarkStart w:id="24" w:name="X542376a001c0269c44f8acf61e64fb868b199aa"/>
    <w:p>
      <w:pPr>
        <w:pStyle w:val="Heading4"/>
      </w:pPr>
      <w:r>
        <w:t xml:space="preserve">5. Services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Services in Angular are used to share data and logic across multiple components. They often handle business logic and data retrieval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vice Implementation</w:t>
      </w:r>
      <w:r>
        <w:t xml:space="preserve">: Contains methods and properties used by componen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vestmentService {</w:t>
      </w:r>
      <w:r>
        <w:br/>
      </w:r>
      <w:r>
        <w:rPr>
          <w:rStyle w:val="NormalTok"/>
        </w:rPr>
        <w:t xml:space="preserve">  result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InvestmentResul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stmentInpu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lementation logi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e Management</w:t>
      </w:r>
      <w:r>
        <w:t xml:space="preserve">: Services can hold state that components can subscribe to or access.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paration of Concerns</w:t>
      </w:r>
      <w:r>
        <w:t xml:space="preserve">: Services help keep components lean by moving business logic out of the compone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usability</w:t>
      </w:r>
      <w:r>
        <w:t xml:space="preserve">: Services can be reused across different components.</w:t>
      </w:r>
    </w:p>
    <w:bookmarkEnd w:id="24"/>
    <w:bookmarkStart w:id="25" w:name="X8d64d2a033880a5561075f7611d2827ea079b9d"/>
    <w:p>
      <w:pPr>
        <w:pStyle w:val="Heading4"/>
      </w:pPr>
      <w:r>
        <w:t xml:space="preserve">6. Angular Modules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Angular modules help organize an application into cohesive blocks of functionality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gModule Decorator</w:t>
      </w:r>
      <w:r>
        <w:t xml:space="preserve">: Defines an Angular module with metadata about its components, directives, services, and other modul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Ng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rowser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platform-brows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NgModu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eclar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pp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nput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estmentResultsCompon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Browser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ootstr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ppComponent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Module {}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ootstrap</w:t>
      </w:r>
      <w:r>
        <w:t xml:space="preserve">: The root module specifies which component to bootstrap when the application star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orts and Declarations</w:t>
      </w:r>
      <w:r>
        <w:t xml:space="preserve">: Modules import other modules and declare the components, directives, and pipes they contain.</w:t>
      </w:r>
    </w:p>
    <w:bookmarkEnd w:id="25"/>
    <w:bookmarkStart w:id="26" w:name="Xac64db2031100a658b244950f02cb6ea517637a"/>
    <w:p>
      <w:pPr>
        <w:pStyle w:val="Heading4"/>
      </w:pPr>
      <w:r>
        <w:t xml:space="preserve">7. Pipes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Pipes are used to transform data in the template.</w:t>
      </w:r>
    </w:p>
    <w:p>
      <w:pPr>
        <w:pStyle w:val="BodyText"/>
      </w:pPr>
      <w:r>
        <w:rPr>
          <w:bCs/>
          <w:b/>
        </w:rPr>
        <w:t xml:space="preserve">Key Concepts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t-in Pipes</w:t>
      </w:r>
      <w:r>
        <w:t xml:space="preserve">: Angular provides several built-in pipes such as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{{ result.valueEndOfYear | currency: "INR" }}</w:t>
      </w:r>
    </w:p>
    <w:p>
      <w:pPr>
        <w:pStyle w:val="FirstParagraph"/>
      </w:pPr>
      <w:r>
        <w:rPr>
          <w:bCs/>
          <w:b/>
        </w:rPr>
        <w:t xml:space="preserve">Important Points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haining Pipes</w:t>
      </w:r>
      <w:r>
        <w:t xml:space="preserve">: You can chain multiple pipes togethe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 Pipes</w:t>
      </w:r>
      <w:r>
        <w:t xml:space="preserve">: You can create custom pipes to handle specific transformations.</w:t>
      </w:r>
    </w:p>
    <w:p>
      <w:pPr>
        <w:pStyle w:val="FirstParagraph"/>
      </w:pPr>
      <w:r>
        <w:t xml:space="preserve">By understanding these key concepts in detail, you'll have a solid foundation for developing and maintaining Angular applications, including your Investment Calculator project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